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9CEBE" w14:textId="39556B47" w:rsidR="00E87986" w:rsidRPr="00E348EC" w:rsidRDefault="00E87986">
      <w:pPr>
        <w:rPr>
          <w:szCs w:val="24"/>
        </w:rPr>
      </w:pPr>
      <w:r w:rsidRPr="00E348EC">
        <w:rPr>
          <w:szCs w:val="24"/>
        </w:rPr>
        <w:t xml:space="preserve">* 2024 </w:t>
      </w:r>
      <w:proofErr w:type="spellStart"/>
      <w:r w:rsidRPr="00E348EC">
        <w:rPr>
          <w:szCs w:val="24"/>
        </w:rPr>
        <w:t>girişli</w:t>
      </w:r>
      <w:proofErr w:type="spellEnd"/>
      <w:r w:rsidRPr="00E348EC">
        <w:rPr>
          <w:szCs w:val="24"/>
        </w:rPr>
        <w:t xml:space="preserve"> 2. sınıf öğrencileri; </w:t>
      </w:r>
    </w:p>
    <w:p w14:paraId="4EDD0BC1" w14:textId="136C7845" w:rsidR="00E87986" w:rsidRPr="00E348EC" w:rsidRDefault="00E87986" w:rsidP="00E87986">
      <w:pPr>
        <w:pStyle w:val="ListeParagraf"/>
        <w:numPr>
          <w:ilvl w:val="0"/>
          <w:numId w:val="1"/>
        </w:numPr>
        <w:rPr>
          <w:szCs w:val="24"/>
        </w:rPr>
      </w:pPr>
      <w:r w:rsidRPr="00E348EC">
        <w:rPr>
          <w:szCs w:val="24"/>
        </w:rPr>
        <w:t>Havacılık</w:t>
      </w:r>
      <w:r w:rsidR="00D9701F">
        <w:rPr>
          <w:szCs w:val="24"/>
        </w:rPr>
        <w:t xml:space="preserve"> Uygulamaları</w:t>
      </w:r>
      <w:r w:rsidRPr="00E348EC">
        <w:rPr>
          <w:szCs w:val="24"/>
        </w:rPr>
        <w:t xml:space="preserve"> (A</w:t>
      </w:r>
      <w:r w:rsidR="00424F47">
        <w:rPr>
          <w:szCs w:val="24"/>
        </w:rPr>
        <w:t>,</w:t>
      </w:r>
      <w:r w:rsidR="00D9701F">
        <w:rPr>
          <w:szCs w:val="24"/>
        </w:rPr>
        <w:t xml:space="preserve"> B</w:t>
      </w:r>
      <w:r w:rsidR="00424F47">
        <w:rPr>
          <w:szCs w:val="24"/>
        </w:rPr>
        <w:t xml:space="preserve"> veya C</w:t>
      </w:r>
      <w:r w:rsidR="00D9701F">
        <w:rPr>
          <w:szCs w:val="24"/>
        </w:rPr>
        <w:t xml:space="preserve"> </w:t>
      </w:r>
      <w:r w:rsidRPr="00E348EC">
        <w:rPr>
          <w:szCs w:val="24"/>
        </w:rPr>
        <w:t xml:space="preserve">şubesinden </w:t>
      </w:r>
      <w:r w:rsidRPr="00556A96">
        <w:rPr>
          <w:szCs w:val="24"/>
          <w:u w:val="single"/>
        </w:rPr>
        <w:t>herhangi birini</w:t>
      </w:r>
      <w:r w:rsidRPr="00E348EC">
        <w:rPr>
          <w:szCs w:val="24"/>
        </w:rPr>
        <w:t>)</w:t>
      </w:r>
    </w:p>
    <w:p w14:paraId="2A700452" w14:textId="78A8769B" w:rsidR="00E87986" w:rsidRDefault="00D9701F" w:rsidP="00E87986">
      <w:pPr>
        <w:pStyle w:val="ListeParagraf"/>
        <w:numPr>
          <w:ilvl w:val="0"/>
          <w:numId w:val="1"/>
        </w:numPr>
        <w:rPr>
          <w:szCs w:val="24"/>
        </w:rPr>
      </w:pPr>
      <w:r>
        <w:rPr>
          <w:szCs w:val="24"/>
        </w:rPr>
        <w:t>Uçuş Performansı</w:t>
      </w:r>
    </w:p>
    <w:p w14:paraId="2342E4C5" w14:textId="36064947" w:rsidR="00D9701F" w:rsidRPr="00D9701F" w:rsidRDefault="00D9701F" w:rsidP="00D9701F">
      <w:pPr>
        <w:pStyle w:val="ListeParagraf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Staj (A, B, C veya D şubesinden </w:t>
      </w:r>
      <w:r w:rsidRPr="00D9701F">
        <w:rPr>
          <w:szCs w:val="24"/>
          <w:u w:val="single"/>
        </w:rPr>
        <w:t>herhangi birini</w:t>
      </w:r>
      <w:r>
        <w:rPr>
          <w:szCs w:val="24"/>
        </w:rPr>
        <w:t>)</w:t>
      </w:r>
    </w:p>
    <w:p w14:paraId="77728460" w14:textId="35E5CDDF" w:rsidR="00E87986" w:rsidRPr="00E348EC" w:rsidRDefault="00556A96" w:rsidP="00E87986">
      <w:pPr>
        <w:rPr>
          <w:szCs w:val="24"/>
        </w:rPr>
      </w:pPr>
      <w:r>
        <w:rPr>
          <w:szCs w:val="24"/>
        </w:rPr>
        <w:t>z</w:t>
      </w:r>
      <w:r w:rsidR="00E87986" w:rsidRPr="00E348EC">
        <w:rPr>
          <w:szCs w:val="24"/>
        </w:rPr>
        <w:t>orunlu derslerini alacaklardır. Ayrıca,</w:t>
      </w:r>
    </w:p>
    <w:p w14:paraId="7147C1E1" w14:textId="77777777" w:rsidR="00D9701F" w:rsidRPr="00E348EC" w:rsidRDefault="00D9701F" w:rsidP="00D9701F">
      <w:pPr>
        <w:pStyle w:val="ListeParagraf"/>
        <w:numPr>
          <w:ilvl w:val="0"/>
          <w:numId w:val="2"/>
        </w:numPr>
        <w:rPr>
          <w:szCs w:val="24"/>
        </w:rPr>
      </w:pPr>
      <w:r>
        <w:rPr>
          <w:szCs w:val="24"/>
        </w:rPr>
        <w:t>Pistonlu</w:t>
      </w:r>
      <w:r w:rsidRPr="00E348EC">
        <w:rPr>
          <w:szCs w:val="24"/>
        </w:rPr>
        <w:t xml:space="preserve"> Motorlar</w:t>
      </w:r>
    </w:p>
    <w:p w14:paraId="3343A813" w14:textId="7A9B8AF0" w:rsidR="00E87986" w:rsidRPr="00E348EC" w:rsidRDefault="00E87986" w:rsidP="00E87986">
      <w:pPr>
        <w:pStyle w:val="ListeParagraf"/>
        <w:numPr>
          <w:ilvl w:val="0"/>
          <w:numId w:val="2"/>
        </w:numPr>
        <w:rPr>
          <w:color w:val="EE0000"/>
          <w:szCs w:val="24"/>
          <w:u w:val="single"/>
        </w:rPr>
      </w:pPr>
      <w:r w:rsidRPr="00E348EC">
        <w:rPr>
          <w:szCs w:val="24"/>
        </w:rPr>
        <w:t>Hava Aracı Bakım ve Uygulamaları I</w:t>
      </w:r>
      <w:r w:rsidR="00D9701F">
        <w:rPr>
          <w:szCs w:val="24"/>
        </w:rPr>
        <w:t>I</w:t>
      </w:r>
      <w:r w:rsidR="00E348EC" w:rsidRPr="00E348EC">
        <w:rPr>
          <w:szCs w:val="24"/>
        </w:rPr>
        <w:t xml:space="preserve"> (24141</w:t>
      </w:r>
      <w:r w:rsidR="00D9701F">
        <w:rPr>
          <w:szCs w:val="24"/>
        </w:rPr>
        <w:t>4</w:t>
      </w:r>
      <w:r w:rsidR="00E348EC" w:rsidRPr="00E348EC">
        <w:rPr>
          <w:szCs w:val="24"/>
        </w:rPr>
        <w:t>01</w:t>
      </w:r>
      <w:r w:rsidR="00D9701F">
        <w:rPr>
          <w:szCs w:val="24"/>
        </w:rPr>
        <w:t>1</w:t>
      </w:r>
      <w:r w:rsidR="00E348EC" w:rsidRPr="00E348EC">
        <w:rPr>
          <w:szCs w:val="24"/>
        </w:rPr>
        <w:t>)</w:t>
      </w:r>
      <w:r w:rsidR="00E348EC">
        <w:rPr>
          <w:szCs w:val="24"/>
        </w:rPr>
        <w:t xml:space="preserve"> </w:t>
      </w:r>
      <w:r w:rsidR="00E348EC" w:rsidRPr="00E348EC">
        <w:rPr>
          <w:color w:val="EE0000"/>
          <w:szCs w:val="24"/>
          <w:u w:val="single"/>
        </w:rPr>
        <w:t>(DERS KODUNA DİKKAT)</w:t>
      </w:r>
    </w:p>
    <w:p w14:paraId="446C31D0" w14:textId="62840A45" w:rsidR="00E87986" w:rsidRPr="00E348EC" w:rsidRDefault="00D9701F" w:rsidP="00E87986">
      <w:pPr>
        <w:pStyle w:val="ListeParagraf"/>
        <w:numPr>
          <w:ilvl w:val="0"/>
          <w:numId w:val="2"/>
        </w:numPr>
        <w:rPr>
          <w:szCs w:val="24"/>
        </w:rPr>
      </w:pPr>
      <w:r>
        <w:rPr>
          <w:szCs w:val="24"/>
        </w:rPr>
        <w:t>Pervane</w:t>
      </w:r>
    </w:p>
    <w:p w14:paraId="37F7F9B9" w14:textId="3C7AC7BF" w:rsidR="00E87986" w:rsidRPr="00E348EC" w:rsidRDefault="00D9701F" w:rsidP="00E87986">
      <w:pPr>
        <w:pStyle w:val="ListeParagraf"/>
        <w:numPr>
          <w:ilvl w:val="0"/>
          <w:numId w:val="2"/>
        </w:numPr>
        <w:rPr>
          <w:szCs w:val="24"/>
        </w:rPr>
      </w:pPr>
      <w:r>
        <w:rPr>
          <w:szCs w:val="24"/>
        </w:rPr>
        <w:t>İnsansız Hava Araçları</w:t>
      </w:r>
    </w:p>
    <w:p w14:paraId="0E305F97" w14:textId="53791774" w:rsidR="00E87986" w:rsidRPr="00E348EC" w:rsidRDefault="00E348EC" w:rsidP="00E87986">
      <w:pPr>
        <w:rPr>
          <w:szCs w:val="24"/>
        </w:rPr>
      </w:pPr>
      <w:r w:rsidRPr="00E348EC">
        <w:rPr>
          <w:szCs w:val="24"/>
        </w:rPr>
        <w:t>d</w:t>
      </w:r>
      <w:r w:rsidR="00E87986" w:rsidRPr="00E348EC">
        <w:rPr>
          <w:szCs w:val="24"/>
        </w:rPr>
        <w:t>ersleri</w:t>
      </w:r>
      <w:r w:rsidRPr="00E348EC">
        <w:rPr>
          <w:szCs w:val="24"/>
        </w:rPr>
        <w:t>n</w:t>
      </w:r>
      <w:r w:rsidR="00E87986" w:rsidRPr="00E348EC">
        <w:rPr>
          <w:szCs w:val="24"/>
        </w:rPr>
        <w:t xml:space="preserve">den de </w:t>
      </w:r>
      <w:r w:rsidR="00E87986" w:rsidRPr="00E348EC">
        <w:rPr>
          <w:color w:val="EE0000"/>
          <w:szCs w:val="24"/>
          <w:u w:val="single"/>
        </w:rPr>
        <w:t>3 tanesini</w:t>
      </w:r>
      <w:r w:rsidR="00E87986" w:rsidRPr="00E348EC">
        <w:rPr>
          <w:color w:val="EE0000"/>
          <w:szCs w:val="24"/>
        </w:rPr>
        <w:t xml:space="preserve"> </w:t>
      </w:r>
      <w:r w:rsidR="00E87986" w:rsidRPr="00E348EC">
        <w:rPr>
          <w:szCs w:val="24"/>
        </w:rPr>
        <w:t>seçeceklerdir.</w:t>
      </w:r>
    </w:p>
    <w:p w14:paraId="0EC6A147" w14:textId="77777777" w:rsidR="00E348EC" w:rsidRDefault="00E348EC" w:rsidP="00E87986">
      <w:pPr>
        <w:rPr>
          <w:szCs w:val="24"/>
        </w:rPr>
      </w:pPr>
    </w:p>
    <w:p w14:paraId="0D3050DD" w14:textId="77777777" w:rsidR="00E348EC" w:rsidRPr="00E348EC" w:rsidRDefault="00E348EC" w:rsidP="00E87986">
      <w:pPr>
        <w:rPr>
          <w:szCs w:val="24"/>
        </w:rPr>
      </w:pPr>
    </w:p>
    <w:p w14:paraId="0FD44612" w14:textId="31A76D21" w:rsidR="00E348EC" w:rsidRPr="00E348EC" w:rsidRDefault="00E348EC" w:rsidP="00E87986">
      <w:pPr>
        <w:rPr>
          <w:szCs w:val="24"/>
        </w:rPr>
      </w:pPr>
      <w:r w:rsidRPr="00E348EC">
        <w:rPr>
          <w:szCs w:val="24"/>
        </w:rPr>
        <w:t>* 2023 ve öncesi girişli öğrenciler,</w:t>
      </w:r>
    </w:p>
    <w:p w14:paraId="505A1A05" w14:textId="77777777" w:rsidR="00D9701F" w:rsidRPr="00E348EC" w:rsidRDefault="00D9701F" w:rsidP="00D9701F">
      <w:pPr>
        <w:pStyle w:val="ListeParagraf"/>
        <w:numPr>
          <w:ilvl w:val="0"/>
          <w:numId w:val="3"/>
        </w:numPr>
        <w:rPr>
          <w:szCs w:val="24"/>
        </w:rPr>
      </w:pPr>
      <w:r>
        <w:rPr>
          <w:szCs w:val="24"/>
        </w:rPr>
        <w:t>Pistonlu</w:t>
      </w:r>
      <w:r w:rsidRPr="00E348EC">
        <w:rPr>
          <w:szCs w:val="24"/>
        </w:rPr>
        <w:t xml:space="preserve"> Motorlar</w:t>
      </w:r>
    </w:p>
    <w:p w14:paraId="49B84992" w14:textId="77777777" w:rsidR="00D9701F" w:rsidRPr="00E348EC" w:rsidRDefault="00D9701F" w:rsidP="00D9701F">
      <w:pPr>
        <w:pStyle w:val="ListeParagraf"/>
        <w:numPr>
          <w:ilvl w:val="0"/>
          <w:numId w:val="2"/>
        </w:numPr>
        <w:rPr>
          <w:szCs w:val="24"/>
        </w:rPr>
      </w:pPr>
      <w:r>
        <w:rPr>
          <w:szCs w:val="24"/>
        </w:rPr>
        <w:t>Pervane</w:t>
      </w:r>
    </w:p>
    <w:p w14:paraId="6DE30B6A" w14:textId="053EBB22" w:rsidR="00E348EC" w:rsidRPr="00E348EC" w:rsidRDefault="00E348EC" w:rsidP="00E348EC">
      <w:pPr>
        <w:pStyle w:val="ListeParagraf"/>
        <w:numPr>
          <w:ilvl w:val="0"/>
          <w:numId w:val="2"/>
        </w:numPr>
        <w:rPr>
          <w:color w:val="EE0000"/>
          <w:szCs w:val="24"/>
          <w:u w:val="single"/>
        </w:rPr>
      </w:pPr>
      <w:r w:rsidRPr="00E348EC">
        <w:rPr>
          <w:szCs w:val="24"/>
        </w:rPr>
        <w:t>Hava Aracı Bakım ve Uygulamaları I (24141</w:t>
      </w:r>
      <w:r w:rsidR="00424F47">
        <w:rPr>
          <w:szCs w:val="24"/>
        </w:rPr>
        <w:t>4</w:t>
      </w:r>
      <w:r w:rsidRPr="00E348EC">
        <w:rPr>
          <w:szCs w:val="24"/>
        </w:rPr>
        <w:t>00</w:t>
      </w:r>
      <w:r w:rsidR="00424F47">
        <w:rPr>
          <w:szCs w:val="24"/>
        </w:rPr>
        <w:t>4</w:t>
      </w:r>
      <w:r w:rsidRPr="00E348EC">
        <w:rPr>
          <w:szCs w:val="24"/>
        </w:rPr>
        <w:t>)</w:t>
      </w:r>
      <w:r>
        <w:rPr>
          <w:szCs w:val="24"/>
        </w:rPr>
        <w:t xml:space="preserve"> </w:t>
      </w:r>
      <w:r w:rsidRPr="00E348EC">
        <w:rPr>
          <w:color w:val="EE0000"/>
          <w:szCs w:val="24"/>
          <w:u w:val="single"/>
        </w:rPr>
        <w:t>(DERS KODUNA DİKKAT)</w:t>
      </w:r>
    </w:p>
    <w:p w14:paraId="050FABA3" w14:textId="77777777" w:rsidR="00D9701F" w:rsidRDefault="00D9701F" w:rsidP="00D9701F">
      <w:pPr>
        <w:pStyle w:val="ListeParagraf"/>
        <w:numPr>
          <w:ilvl w:val="0"/>
          <w:numId w:val="2"/>
        </w:numPr>
        <w:rPr>
          <w:szCs w:val="24"/>
        </w:rPr>
      </w:pPr>
      <w:r>
        <w:rPr>
          <w:szCs w:val="24"/>
        </w:rPr>
        <w:t>Uçuş Performansı</w:t>
      </w:r>
    </w:p>
    <w:p w14:paraId="0AA1AB56" w14:textId="77777777" w:rsidR="00424F47" w:rsidRPr="00D9701F" w:rsidRDefault="00424F47" w:rsidP="00424F47">
      <w:pPr>
        <w:pStyle w:val="ListeParagraf"/>
        <w:numPr>
          <w:ilvl w:val="0"/>
          <w:numId w:val="2"/>
        </w:numPr>
        <w:rPr>
          <w:szCs w:val="24"/>
        </w:rPr>
      </w:pPr>
      <w:r>
        <w:rPr>
          <w:szCs w:val="24"/>
        </w:rPr>
        <w:t xml:space="preserve">Staj (A, B, C veya D şubesinden </w:t>
      </w:r>
      <w:r w:rsidRPr="00D9701F">
        <w:rPr>
          <w:szCs w:val="24"/>
          <w:u w:val="single"/>
        </w:rPr>
        <w:t>herhangi birini</w:t>
      </w:r>
      <w:r>
        <w:rPr>
          <w:szCs w:val="24"/>
        </w:rPr>
        <w:t>)</w:t>
      </w:r>
    </w:p>
    <w:p w14:paraId="069E9FC6" w14:textId="77777777" w:rsidR="00424F47" w:rsidRPr="00E348EC" w:rsidRDefault="00424F47" w:rsidP="00424F47">
      <w:pPr>
        <w:pStyle w:val="ListeParagraf"/>
        <w:numPr>
          <w:ilvl w:val="0"/>
          <w:numId w:val="2"/>
        </w:numPr>
        <w:rPr>
          <w:szCs w:val="24"/>
        </w:rPr>
      </w:pPr>
      <w:r>
        <w:rPr>
          <w:szCs w:val="24"/>
        </w:rPr>
        <w:t>İnsansız Hava Araçları</w:t>
      </w:r>
    </w:p>
    <w:p w14:paraId="41C70A29" w14:textId="27F00985" w:rsidR="00E348EC" w:rsidRDefault="00E348EC" w:rsidP="00E348EC">
      <w:pPr>
        <w:rPr>
          <w:szCs w:val="24"/>
        </w:rPr>
      </w:pPr>
      <w:r w:rsidRPr="00E348EC">
        <w:rPr>
          <w:szCs w:val="24"/>
        </w:rPr>
        <w:t>derslerini seçeceklerdir.</w:t>
      </w:r>
    </w:p>
    <w:p w14:paraId="70DFACED" w14:textId="77777777" w:rsidR="00A97971" w:rsidRDefault="00A97971" w:rsidP="00E348EC">
      <w:pPr>
        <w:rPr>
          <w:szCs w:val="24"/>
        </w:rPr>
      </w:pPr>
    </w:p>
    <w:p w14:paraId="15589970" w14:textId="77777777" w:rsidR="00556A96" w:rsidRDefault="00556A96" w:rsidP="00E348EC">
      <w:pPr>
        <w:rPr>
          <w:szCs w:val="24"/>
        </w:rPr>
      </w:pPr>
    </w:p>
    <w:p w14:paraId="2B879DF6" w14:textId="0CDA3D86" w:rsidR="00556A96" w:rsidRDefault="00A97971" w:rsidP="00E348EC">
      <w:pPr>
        <w:rPr>
          <w:szCs w:val="24"/>
        </w:rPr>
      </w:pPr>
      <w:r>
        <w:rPr>
          <w:szCs w:val="24"/>
        </w:rPr>
        <w:t>* 2025 girişli yeni öğrenciler,</w:t>
      </w:r>
    </w:p>
    <w:p w14:paraId="4D3BB196" w14:textId="2D7C5013" w:rsidR="00A97971" w:rsidRDefault="00A97971" w:rsidP="00A97971">
      <w:pPr>
        <w:pStyle w:val="ListeParagraf"/>
        <w:numPr>
          <w:ilvl w:val="0"/>
          <w:numId w:val="6"/>
        </w:numPr>
        <w:rPr>
          <w:szCs w:val="24"/>
        </w:rPr>
      </w:pPr>
      <w:r w:rsidRPr="00A97971">
        <w:rPr>
          <w:szCs w:val="24"/>
        </w:rPr>
        <w:t>24141</w:t>
      </w:r>
      <w:r w:rsidR="00424F47">
        <w:rPr>
          <w:szCs w:val="24"/>
        </w:rPr>
        <w:t>2</w:t>
      </w:r>
      <w:r w:rsidRPr="00A97971">
        <w:rPr>
          <w:szCs w:val="24"/>
        </w:rPr>
        <w:t>004</w:t>
      </w:r>
      <w:r>
        <w:rPr>
          <w:szCs w:val="24"/>
        </w:rPr>
        <w:t xml:space="preserve"> kodlu Matematik I</w:t>
      </w:r>
      <w:r w:rsidR="00424F47">
        <w:rPr>
          <w:szCs w:val="24"/>
        </w:rPr>
        <w:t>I</w:t>
      </w:r>
    </w:p>
    <w:p w14:paraId="3994BF3B" w14:textId="307D5AC4" w:rsidR="00424F47" w:rsidRDefault="00424F47" w:rsidP="00A97971">
      <w:pPr>
        <w:pStyle w:val="ListeParagraf"/>
        <w:numPr>
          <w:ilvl w:val="0"/>
          <w:numId w:val="6"/>
        </w:numPr>
        <w:rPr>
          <w:szCs w:val="24"/>
        </w:rPr>
      </w:pPr>
      <w:r w:rsidRPr="00424F47">
        <w:rPr>
          <w:szCs w:val="24"/>
        </w:rPr>
        <w:t>241412005</w:t>
      </w:r>
      <w:r>
        <w:rPr>
          <w:szCs w:val="24"/>
        </w:rPr>
        <w:t xml:space="preserve"> kodlu Uçak Bilgisi II</w:t>
      </w:r>
    </w:p>
    <w:p w14:paraId="0217B267" w14:textId="37F38E7D" w:rsidR="00424F47" w:rsidRDefault="00424F47" w:rsidP="00A97971">
      <w:pPr>
        <w:pStyle w:val="ListeParagraf"/>
        <w:numPr>
          <w:ilvl w:val="0"/>
          <w:numId w:val="6"/>
        </w:numPr>
        <w:rPr>
          <w:szCs w:val="24"/>
        </w:rPr>
      </w:pPr>
      <w:r w:rsidRPr="00424F47">
        <w:rPr>
          <w:szCs w:val="24"/>
        </w:rPr>
        <w:t>241412006</w:t>
      </w:r>
      <w:r>
        <w:rPr>
          <w:szCs w:val="24"/>
        </w:rPr>
        <w:t xml:space="preserve"> kodlu Temel Elektronik</w:t>
      </w:r>
    </w:p>
    <w:p w14:paraId="54BB538F" w14:textId="0FA5323C" w:rsidR="00424F47" w:rsidRDefault="00424F47" w:rsidP="00A97971">
      <w:pPr>
        <w:pStyle w:val="ListeParagraf"/>
        <w:numPr>
          <w:ilvl w:val="0"/>
          <w:numId w:val="6"/>
        </w:numPr>
        <w:rPr>
          <w:szCs w:val="24"/>
        </w:rPr>
      </w:pPr>
      <w:r w:rsidRPr="00424F47">
        <w:rPr>
          <w:szCs w:val="24"/>
        </w:rPr>
        <w:t>241412007</w:t>
      </w:r>
      <w:r>
        <w:rPr>
          <w:szCs w:val="24"/>
        </w:rPr>
        <w:t xml:space="preserve"> kodlu Hava Aracı Yapıları ve Sistemleri</w:t>
      </w:r>
    </w:p>
    <w:p w14:paraId="661FC5FD" w14:textId="66E070CD" w:rsidR="00424F47" w:rsidRDefault="00424F47" w:rsidP="00A97971">
      <w:pPr>
        <w:pStyle w:val="ListeParagraf"/>
        <w:numPr>
          <w:ilvl w:val="0"/>
          <w:numId w:val="6"/>
        </w:numPr>
        <w:rPr>
          <w:szCs w:val="24"/>
        </w:rPr>
      </w:pPr>
      <w:r w:rsidRPr="00424F47">
        <w:rPr>
          <w:szCs w:val="24"/>
        </w:rPr>
        <w:t>241412013</w:t>
      </w:r>
      <w:r>
        <w:rPr>
          <w:szCs w:val="24"/>
        </w:rPr>
        <w:t xml:space="preserve"> kodlu Aerodinamik</w:t>
      </w:r>
    </w:p>
    <w:p w14:paraId="7B4CDF8D" w14:textId="434EAF5B" w:rsidR="00424F47" w:rsidRDefault="00424F47" w:rsidP="00A97971">
      <w:pPr>
        <w:pStyle w:val="ListeParagraf"/>
        <w:numPr>
          <w:ilvl w:val="0"/>
          <w:numId w:val="6"/>
        </w:numPr>
        <w:rPr>
          <w:szCs w:val="24"/>
        </w:rPr>
      </w:pPr>
      <w:r w:rsidRPr="00424F47">
        <w:rPr>
          <w:szCs w:val="24"/>
        </w:rPr>
        <w:t>241412015</w:t>
      </w:r>
      <w:r>
        <w:rPr>
          <w:szCs w:val="24"/>
        </w:rPr>
        <w:t xml:space="preserve"> kodlu Ölçme Tekniği</w:t>
      </w:r>
    </w:p>
    <w:p w14:paraId="0DD79427" w14:textId="54647751" w:rsidR="00A97971" w:rsidRDefault="00A97971" w:rsidP="00A97971">
      <w:pPr>
        <w:pStyle w:val="ListeParagraf"/>
        <w:numPr>
          <w:ilvl w:val="0"/>
          <w:numId w:val="6"/>
        </w:numPr>
        <w:rPr>
          <w:szCs w:val="24"/>
        </w:rPr>
      </w:pPr>
      <w:r w:rsidRPr="00A97971">
        <w:rPr>
          <w:szCs w:val="24"/>
        </w:rPr>
        <w:t>241011004</w:t>
      </w:r>
      <w:r>
        <w:rPr>
          <w:szCs w:val="24"/>
        </w:rPr>
        <w:t xml:space="preserve"> kodlu Türk Dili I</w:t>
      </w:r>
    </w:p>
    <w:p w14:paraId="618F0DB3" w14:textId="07CF1CD1" w:rsidR="00A97971" w:rsidRDefault="00A97971" w:rsidP="00A97971">
      <w:pPr>
        <w:pStyle w:val="ListeParagraf"/>
        <w:numPr>
          <w:ilvl w:val="0"/>
          <w:numId w:val="6"/>
        </w:numPr>
        <w:rPr>
          <w:szCs w:val="24"/>
        </w:rPr>
      </w:pPr>
      <w:r w:rsidRPr="00A97971">
        <w:rPr>
          <w:szCs w:val="24"/>
        </w:rPr>
        <w:t>241411002</w:t>
      </w:r>
      <w:r>
        <w:rPr>
          <w:szCs w:val="24"/>
        </w:rPr>
        <w:t xml:space="preserve"> kodlu </w:t>
      </w:r>
      <w:r w:rsidRPr="00A97971">
        <w:rPr>
          <w:szCs w:val="24"/>
        </w:rPr>
        <w:t>Atatürk İlkeleri ve İnkılap Tarihi I</w:t>
      </w:r>
    </w:p>
    <w:p w14:paraId="72BD2BE2" w14:textId="0E89E3AE" w:rsidR="00A97971" w:rsidRDefault="00A97971" w:rsidP="00A97971">
      <w:pPr>
        <w:pStyle w:val="ListeParagraf"/>
        <w:numPr>
          <w:ilvl w:val="0"/>
          <w:numId w:val="6"/>
        </w:numPr>
        <w:rPr>
          <w:szCs w:val="24"/>
        </w:rPr>
      </w:pPr>
      <w:r w:rsidRPr="00A97971">
        <w:rPr>
          <w:szCs w:val="24"/>
        </w:rPr>
        <w:t>241011005</w:t>
      </w:r>
      <w:r>
        <w:rPr>
          <w:szCs w:val="24"/>
        </w:rPr>
        <w:t xml:space="preserve"> kodlu İngilizce I </w:t>
      </w:r>
    </w:p>
    <w:p w14:paraId="5035DB2F" w14:textId="109DEA28" w:rsidR="00A97971" w:rsidRPr="00A97971" w:rsidRDefault="00A97971" w:rsidP="00A97971">
      <w:pPr>
        <w:rPr>
          <w:szCs w:val="24"/>
        </w:rPr>
      </w:pPr>
      <w:r>
        <w:rPr>
          <w:szCs w:val="24"/>
        </w:rPr>
        <w:t>derslerini seçeceklerdir.</w:t>
      </w:r>
    </w:p>
    <w:p w14:paraId="26BD1F94" w14:textId="77777777" w:rsidR="00A97971" w:rsidRDefault="00A97971" w:rsidP="00E348EC">
      <w:pPr>
        <w:rPr>
          <w:szCs w:val="24"/>
        </w:rPr>
      </w:pPr>
    </w:p>
    <w:p w14:paraId="3F2D9CB0" w14:textId="77777777" w:rsidR="00A97971" w:rsidRDefault="00A97971" w:rsidP="00E348EC">
      <w:pPr>
        <w:rPr>
          <w:szCs w:val="24"/>
        </w:rPr>
      </w:pPr>
    </w:p>
    <w:p w14:paraId="499DFD5D" w14:textId="1BB6642C" w:rsidR="00556A96" w:rsidRDefault="00556A96" w:rsidP="00E348EC">
      <w:pPr>
        <w:rPr>
          <w:szCs w:val="24"/>
        </w:rPr>
      </w:pPr>
      <w:r>
        <w:rPr>
          <w:szCs w:val="24"/>
        </w:rPr>
        <w:t>* 2023 ve öncesi öğrenciler,</w:t>
      </w:r>
    </w:p>
    <w:p w14:paraId="2550417F" w14:textId="6C0F6886" w:rsidR="00556A96" w:rsidRDefault="00424F47" w:rsidP="00556A96">
      <w:pPr>
        <w:pStyle w:val="ListeParagraf"/>
        <w:numPr>
          <w:ilvl w:val="0"/>
          <w:numId w:val="4"/>
        </w:numPr>
        <w:rPr>
          <w:szCs w:val="24"/>
        </w:rPr>
      </w:pPr>
      <w:r w:rsidRPr="00424F47">
        <w:rPr>
          <w:szCs w:val="24"/>
        </w:rPr>
        <w:t>241412010</w:t>
      </w:r>
      <w:r w:rsidR="00556A96">
        <w:rPr>
          <w:szCs w:val="24"/>
        </w:rPr>
        <w:t xml:space="preserve"> kodlu </w:t>
      </w:r>
      <w:r w:rsidRPr="00494B54">
        <w:rPr>
          <w:color w:val="EE0000"/>
          <w:szCs w:val="24"/>
          <w:u w:val="single"/>
        </w:rPr>
        <w:t>İş Etiği</w:t>
      </w:r>
      <w:r w:rsidR="00556A96">
        <w:rPr>
          <w:szCs w:val="24"/>
        </w:rPr>
        <w:t xml:space="preserve"> dersini seçeceklerdir.</w:t>
      </w:r>
      <w:r w:rsidR="00F83F3B">
        <w:rPr>
          <w:szCs w:val="24"/>
        </w:rPr>
        <w:t xml:space="preserve"> Seçen öğrenci olmadığı taktirde ders kapanacaktır.</w:t>
      </w:r>
    </w:p>
    <w:p w14:paraId="5D54B043" w14:textId="77777777" w:rsidR="00983A23" w:rsidRDefault="00983A23" w:rsidP="00983A23">
      <w:pPr>
        <w:rPr>
          <w:szCs w:val="24"/>
        </w:rPr>
      </w:pPr>
    </w:p>
    <w:p w14:paraId="19A2DD0E" w14:textId="73A0323D" w:rsidR="00983A23" w:rsidRDefault="00716ABA" w:rsidP="00983A23">
      <w:pPr>
        <w:jc w:val="both"/>
        <w:rPr>
          <w:szCs w:val="24"/>
        </w:rPr>
      </w:pPr>
      <w:r>
        <w:rPr>
          <w:szCs w:val="24"/>
        </w:rPr>
        <w:t>* Staj dersi 2. sınıf öğrencileri için açılmıştır.</w:t>
      </w:r>
    </w:p>
    <w:p w14:paraId="20C5CA98" w14:textId="77777777" w:rsidR="00716ABA" w:rsidRDefault="00716ABA" w:rsidP="00983A23">
      <w:pPr>
        <w:jc w:val="both"/>
        <w:rPr>
          <w:szCs w:val="24"/>
        </w:rPr>
      </w:pPr>
    </w:p>
    <w:p w14:paraId="3609C281" w14:textId="64136E61" w:rsidR="00716ABA" w:rsidRDefault="00716ABA" w:rsidP="00983A23">
      <w:pPr>
        <w:jc w:val="both"/>
        <w:rPr>
          <w:szCs w:val="24"/>
        </w:rPr>
      </w:pPr>
      <w:r>
        <w:rPr>
          <w:szCs w:val="24"/>
        </w:rPr>
        <w:t>* UE: Uzaktan Eğitim</w:t>
      </w:r>
    </w:p>
    <w:p w14:paraId="765D4800" w14:textId="77777777" w:rsidR="00716ABA" w:rsidRDefault="00716ABA" w:rsidP="00983A23">
      <w:pPr>
        <w:jc w:val="both"/>
        <w:rPr>
          <w:szCs w:val="24"/>
        </w:rPr>
      </w:pPr>
    </w:p>
    <w:p w14:paraId="623AADD6" w14:textId="7CC514C4" w:rsidR="00983A23" w:rsidRDefault="00983A23" w:rsidP="00983A23">
      <w:pPr>
        <w:jc w:val="both"/>
        <w:rPr>
          <w:szCs w:val="24"/>
        </w:rPr>
      </w:pPr>
    </w:p>
    <w:p w14:paraId="74D84C09" w14:textId="77777777" w:rsidR="00494B54" w:rsidRDefault="00494B54" w:rsidP="00983A23">
      <w:pPr>
        <w:jc w:val="both"/>
        <w:rPr>
          <w:szCs w:val="24"/>
        </w:rPr>
      </w:pPr>
    </w:p>
    <w:p w14:paraId="2E7E828A" w14:textId="77777777" w:rsidR="00494B54" w:rsidRDefault="00494B54" w:rsidP="00983A23">
      <w:pPr>
        <w:jc w:val="both"/>
        <w:rPr>
          <w:szCs w:val="24"/>
        </w:rPr>
      </w:pPr>
    </w:p>
    <w:p w14:paraId="566D56FB" w14:textId="77777777" w:rsidR="00494B54" w:rsidRDefault="00494B54" w:rsidP="00983A23">
      <w:pPr>
        <w:jc w:val="both"/>
        <w:rPr>
          <w:szCs w:val="24"/>
        </w:rPr>
      </w:pPr>
    </w:p>
    <w:p w14:paraId="39A84A3D" w14:textId="77777777" w:rsidR="00494B54" w:rsidRDefault="00494B54" w:rsidP="00983A23">
      <w:pPr>
        <w:jc w:val="both"/>
        <w:rPr>
          <w:szCs w:val="24"/>
        </w:rPr>
      </w:pPr>
    </w:p>
    <w:p w14:paraId="6EA4DBA1" w14:textId="77777777" w:rsidR="00494B54" w:rsidRDefault="00494B54" w:rsidP="00983A23">
      <w:pPr>
        <w:jc w:val="both"/>
        <w:rPr>
          <w:szCs w:val="24"/>
        </w:rPr>
      </w:pPr>
    </w:p>
    <w:p w14:paraId="70417BFC" w14:textId="77777777" w:rsidR="00494B54" w:rsidRDefault="00494B54" w:rsidP="00983A23">
      <w:pPr>
        <w:jc w:val="both"/>
        <w:rPr>
          <w:szCs w:val="24"/>
        </w:rPr>
      </w:pPr>
    </w:p>
    <w:p w14:paraId="440D355C" w14:textId="77777777" w:rsidR="00494B54" w:rsidRDefault="00494B54" w:rsidP="00983A23">
      <w:pPr>
        <w:jc w:val="both"/>
        <w:rPr>
          <w:szCs w:val="24"/>
        </w:rPr>
      </w:pPr>
    </w:p>
    <w:p w14:paraId="46F32666" w14:textId="6356C84A" w:rsidR="00494B54" w:rsidRPr="0038611F" w:rsidRDefault="00494B54" w:rsidP="00494B54">
      <w:pPr>
        <w:rPr>
          <w:szCs w:val="24"/>
          <w:lang w:val="tr-TR"/>
        </w:rPr>
      </w:pPr>
      <w:r>
        <w:rPr>
          <w:szCs w:val="24"/>
        </w:rPr>
        <w:lastRenderedPageBreak/>
        <w:t xml:space="preserve">* </w:t>
      </w:r>
      <w:r w:rsidR="00B815B6" w:rsidRPr="00B815B6">
        <w:rPr>
          <w:szCs w:val="24"/>
        </w:rPr>
        <w:t>241411002</w:t>
      </w:r>
      <w:r w:rsidRPr="0038611F">
        <w:rPr>
          <w:szCs w:val="24"/>
          <w:lang w:val="tr-TR"/>
        </w:rPr>
        <w:t xml:space="preserve"> AİTT I</w:t>
      </w:r>
      <w:r w:rsidR="00B815B6">
        <w:rPr>
          <w:szCs w:val="24"/>
          <w:lang w:val="tr-TR"/>
        </w:rPr>
        <w:t>I</w:t>
      </w:r>
      <w:r w:rsidRPr="0038611F">
        <w:rPr>
          <w:szCs w:val="24"/>
          <w:lang w:val="tr-TR"/>
        </w:rPr>
        <w:t xml:space="preserve"> (A) - Perşembe 13:00-15:00 (</w:t>
      </w:r>
      <w:proofErr w:type="spellStart"/>
      <w:proofErr w:type="gramStart"/>
      <w:r w:rsidRPr="0038611F">
        <w:rPr>
          <w:szCs w:val="24"/>
          <w:lang w:val="tr-TR"/>
        </w:rPr>
        <w:t>Dr.Öğr</w:t>
      </w:r>
      <w:proofErr w:type="spellEnd"/>
      <w:proofErr w:type="gramEnd"/>
      <w:r w:rsidRPr="0038611F">
        <w:rPr>
          <w:szCs w:val="24"/>
          <w:lang w:val="tr-TR"/>
        </w:rPr>
        <w:t>. Üyesi Serkan DEMİRBAŞ) - Tüm öğrenciler alabilir.</w:t>
      </w:r>
    </w:p>
    <w:p w14:paraId="7914E2CE" w14:textId="134EBB44" w:rsidR="00494B54" w:rsidRPr="0038611F" w:rsidRDefault="00B815B6" w:rsidP="00494B54">
      <w:pPr>
        <w:rPr>
          <w:szCs w:val="24"/>
          <w:lang w:val="tr-TR"/>
        </w:rPr>
      </w:pPr>
      <w:r w:rsidRPr="00B815B6">
        <w:rPr>
          <w:szCs w:val="24"/>
        </w:rPr>
        <w:t>241411002</w:t>
      </w:r>
      <w:r w:rsidR="00494B54" w:rsidRPr="0038611F">
        <w:rPr>
          <w:szCs w:val="24"/>
          <w:lang w:val="tr-TR"/>
        </w:rPr>
        <w:t xml:space="preserve"> AİTT I</w:t>
      </w:r>
      <w:r>
        <w:rPr>
          <w:szCs w:val="24"/>
          <w:lang w:val="tr-TR"/>
        </w:rPr>
        <w:t>I</w:t>
      </w:r>
      <w:r w:rsidR="00494B54" w:rsidRPr="0038611F">
        <w:rPr>
          <w:szCs w:val="24"/>
          <w:lang w:val="tr-TR"/>
        </w:rPr>
        <w:t xml:space="preserve"> (B) - Perşembe 15:00-17:00 (</w:t>
      </w:r>
      <w:proofErr w:type="spellStart"/>
      <w:proofErr w:type="gramStart"/>
      <w:r w:rsidR="00494B54" w:rsidRPr="0038611F">
        <w:rPr>
          <w:szCs w:val="24"/>
          <w:lang w:val="tr-TR"/>
        </w:rPr>
        <w:t>Dr.Öğr</w:t>
      </w:r>
      <w:proofErr w:type="spellEnd"/>
      <w:proofErr w:type="gramEnd"/>
      <w:r w:rsidR="00494B54" w:rsidRPr="0038611F">
        <w:rPr>
          <w:szCs w:val="24"/>
          <w:lang w:val="tr-TR"/>
        </w:rPr>
        <w:t>. Üyesi Serkan DEMİRBAŞ) - Tüm öğrenciler alabilir.</w:t>
      </w:r>
    </w:p>
    <w:p w14:paraId="314DEB2E" w14:textId="77777777" w:rsidR="00494B54" w:rsidRPr="0038611F" w:rsidRDefault="00494B54" w:rsidP="00494B54">
      <w:pPr>
        <w:rPr>
          <w:szCs w:val="24"/>
          <w:lang w:val="tr-TR"/>
        </w:rPr>
      </w:pPr>
      <w:r w:rsidRPr="0038611F">
        <w:rPr>
          <w:szCs w:val="24"/>
          <w:lang w:val="tr-TR"/>
        </w:rPr>
        <w:br/>
      </w:r>
    </w:p>
    <w:p w14:paraId="1543FE62" w14:textId="7BDBFB03" w:rsidR="00494B54" w:rsidRPr="00B815B6" w:rsidRDefault="00B815B6" w:rsidP="00494B54">
      <w:pPr>
        <w:rPr>
          <w:sz w:val="16"/>
          <w:szCs w:val="16"/>
          <w:lang w:val="tr-TR"/>
        </w:rPr>
      </w:pPr>
      <w:r w:rsidRPr="00B815B6">
        <w:rPr>
          <w:szCs w:val="24"/>
        </w:rPr>
        <w:t>241011004</w:t>
      </w:r>
      <w:r w:rsidR="00494B54" w:rsidRPr="0038611F">
        <w:rPr>
          <w:szCs w:val="24"/>
          <w:lang w:val="tr-TR"/>
        </w:rPr>
        <w:t xml:space="preserve"> Türk Dili I</w:t>
      </w:r>
      <w:r>
        <w:rPr>
          <w:szCs w:val="24"/>
          <w:lang w:val="tr-TR"/>
        </w:rPr>
        <w:t>I</w:t>
      </w:r>
      <w:r w:rsidR="00494B54" w:rsidRPr="0038611F">
        <w:rPr>
          <w:szCs w:val="24"/>
          <w:lang w:val="tr-TR"/>
        </w:rPr>
        <w:t xml:space="preserve"> - Perşembe 15:00-17:00 (</w:t>
      </w:r>
      <w:r w:rsidRPr="00B815B6">
        <w:rPr>
          <w:szCs w:val="24"/>
          <w:lang w:val="tr-TR"/>
        </w:rPr>
        <w:t>Öğr. Gör. Dr. Süleyman Alper SÖKMEN</w:t>
      </w:r>
      <w:r w:rsidR="00494B54" w:rsidRPr="0038611F">
        <w:rPr>
          <w:szCs w:val="24"/>
          <w:lang w:val="tr-TR"/>
        </w:rPr>
        <w:t>) - 2024 sonrası girişliler alabilir.</w:t>
      </w:r>
    </w:p>
    <w:p w14:paraId="6C82B1B1" w14:textId="40E67701" w:rsidR="00494B54" w:rsidRPr="00B815B6" w:rsidRDefault="00B815B6" w:rsidP="00494B54">
      <w:pPr>
        <w:rPr>
          <w:sz w:val="16"/>
          <w:szCs w:val="16"/>
          <w:lang w:val="tr-TR"/>
        </w:rPr>
      </w:pPr>
      <w:r w:rsidRPr="00B815B6">
        <w:rPr>
          <w:szCs w:val="24"/>
        </w:rPr>
        <w:t>241011004</w:t>
      </w:r>
      <w:r w:rsidR="00494B54" w:rsidRPr="0038611F">
        <w:rPr>
          <w:szCs w:val="24"/>
          <w:lang w:val="tr-TR"/>
        </w:rPr>
        <w:t xml:space="preserve"> Türk Dili I</w:t>
      </w:r>
      <w:r>
        <w:rPr>
          <w:szCs w:val="24"/>
          <w:lang w:val="tr-TR"/>
        </w:rPr>
        <w:t>I</w:t>
      </w:r>
      <w:r w:rsidR="00494B54" w:rsidRPr="0038611F">
        <w:rPr>
          <w:szCs w:val="24"/>
          <w:lang w:val="tr-TR"/>
        </w:rPr>
        <w:t xml:space="preserve"> - Perşembe 13:00-15:00 (</w:t>
      </w:r>
      <w:r w:rsidRPr="00B815B6">
        <w:rPr>
          <w:szCs w:val="24"/>
          <w:lang w:val="tr-TR"/>
        </w:rPr>
        <w:t>Öğr. Gör. Dr. Süleyman Alper SÖKMEN</w:t>
      </w:r>
      <w:r w:rsidR="00494B54" w:rsidRPr="0038611F">
        <w:rPr>
          <w:szCs w:val="24"/>
          <w:lang w:val="tr-TR"/>
        </w:rPr>
        <w:t>) - 2024 öncesi girişliler alabilir.</w:t>
      </w:r>
    </w:p>
    <w:p w14:paraId="6CE7C710" w14:textId="77777777" w:rsidR="00494B54" w:rsidRDefault="00494B54" w:rsidP="00494B54">
      <w:pPr>
        <w:rPr>
          <w:szCs w:val="24"/>
          <w:lang w:val="tr-TR"/>
        </w:rPr>
      </w:pPr>
    </w:p>
    <w:p w14:paraId="12CCA315" w14:textId="77777777" w:rsidR="00494B54" w:rsidRPr="0038611F" w:rsidRDefault="00494B54" w:rsidP="00494B54">
      <w:pPr>
        <w:rPr>
          <w:szCs w:val="24"/>
          <w:lang w:val="tr-TR"/>
        </w:rPr>
      </w:pPr>
    </w:p>
    <w:p w14:paraId="4F991041" w14:textId="4E15F088" w:rsidR="00494B54" w:rsidRPr="0038611F" w:rsidRDefault="00B815B6" w:rsidP="00494B54">
      <w:pPr>
        <w:rPr>
          <w:szCs w:val="24"/>
          <w:lang w:val="tr-TR"/>
        </w:rPr>
      </w:pPr>
      <w:r w:rsidRPr="00B815B6">
        <w:rPr>
          <w:szCs w:val="24"/>
        </w:rPr>
        <w:t>241011005</w:t>
      </w:r>
      <w:r w:rsidR="00494B54" w:rsidRPr="0038611F">
        <w:rPr>
          <w:szCs w:val="24"/>
          <w:lang w:val="tr-TR"/>
        </w:rPr>
        <w:t xml:space="preserve"> İngilizce </w:t>
      </w:r>
      <w:r>
        <w:rPr>
          <w:szCs w:val="24"/>
          <w:lang w:val="tr-TR"/>
        </w:rPr>
        <w:t>I</w:t>
      </w:r>
      <w:r w:rsidR="00494B54" w:rsidRPr="0038611F">
        <w:rPr>
          <w:szCs w:val="24"/>
          <w:lang w:val="tr-TR"/>
        </w:rPr>
        <w:t>I - Çarşamba 17:00-20:00 (</w:t>
      </w:r>
      <w:proofErr w:type="spellStart"/>
      <w:r w:rsidRPr="00B815B6">
        <w:rPr>
          <w:szCs w:val="24"/>
        </w:rPr>
        <w:t>Ö</w:t>
      </w:r>
      <w:r>
        <w:rPr>
          <w:szCs w:val="24"/>
        </w:rPr>
        <w:t>ğr</w:t>
      </w:r>
      <w:proofErr w:type="spellEnd"/>
      <w:r w:rsidRPr="00B815B6">
        <w:rPr>
          <w:szCs w:val="24"/>
        </w:rPr>
        <w:t xml:space="preserve">. </w:t>
      </w:r>
      <w:proofErr w:type="spellStart"/>
      <w:r w:rsidRPr="00B815B6">
        <w:rPr>
          <w:szCs w:val="24"/>
        </w:rPr>
        <w:t>G</w:t>
      </w:r>
      <w:r>
        <w:rPr>
          <w:szCs w:val="24"/>
        </w:rPr>
        <w:t>ör</w:t>
      </w:r>
      <w:proofErr w:type="spellEnd"/>
      <w:r w:rsidRPr="00B815B6">
        <w:rPr>
          <w:szCs w:val="24"/>
        </w:rPr>
        <w:t>. MERİH YILDIZ</w:t>
      </w:r>
      <w:r w:rsidR="00494B54" w:rsidRPr="0038611F">
        <w:rPr>
          <w:szCs w:val="24"/>
          <w:lang w:val="tr-TR"/>
        </w:rPr>
        <w:t>) - 2024 sonrası girişliler alabilir.</w:t>
      </w:r>
    </w:p>
    <w:p w14:paraId="3E116D39" w14:textId="48FC95BC" w:rsidR="00494B54" w:rsidRDefault="00B815B6" w:rsidP="00494B54">
      <w:pPr>
        <w:rPr>
          <w:szCs w:val="24"/>
          <w:lang w:val="tr-TR"/>
        </w:rPr>
      </w:pPr>
      <w:r w:rsidRPr="00B815B6">
        <w:rPr>
          <w:szCs w:val="24"/>
        </w:rPr>
        <w:t>24101100</w:t>
      </w:r>
      <w:r w:rsidR="002034DE">
        <w:rPr>
          <w:szCs w:val="24"/>
        </w:rPr>
        <w:t>2</w:t>
      </w:r>
      <w:r w:rsidR="00494B54" w:rsidRPr="0038611F">
        <w:rPr>
          <w:szCs w:val="24"/>
          <w:lang w:val="tr-TR"/>
        </w:rPr>
        <w:t xml:space="preserve"> İngilizce I</w:t>
      </w:r>
      <w:r>
        <w:rPr>
          <w:szCs w:val="24"/>
          <w:lang w:val="tr-TR"/>
        </w:rPr>
        <w:t>I</w:t>
      </w:r>
      <w:r w:rsidR="00494B54" w:rsidRPr="0038611F">
        <w:rPr>
          <w:szCs w:val="24"/>
          <w:lang w:val="tr-TR"/>
        </w:rPr>
        <w:t xml:space="preserve"> - Çarşamba 17:00-19:00 (</w:t>
      </w:r>
      <w:proofErr w:type="spellStart"/>
      <w:r w:rsidRPr="00B815B6">
        <w:rPr>
          <w:szCs w:val="24"/>
        </w:rPr>
        <w:t>Ö</w:t>
      </w:r>
      <w:r>
        <w:rPr>
          <w:szCs w:val="24"/>
        </w:rPr>
        <w:t>ğr</w:t>
      </w:r>
      <w:proofErr w:type="spellEnd"/>
      <w:r w:rsidRPr="00B815B6">
        <w:rPr>
          <w:szCs w:val="24"/>
        </w:rPr>
        <w:t xml:space="preserve">. </w:t>
      </w:r>
      <w:proofErr w:type="spellStart"/>
      <w:r w:rsidRPr="00B815B6">
        <w:rPr>
          <w:szCs w:val="24"/>
        </w:rPr>
        <w:t>G</w:t>
      </w:r>
      <w:r>
        <w:rPr>
          <w:szCs w:val="24"/>
        </w:rPr>
        <w:t>ör</w:t>
      </w:r>
      <w:proofErr w:type="spellEnd"/>
      <w:r w:rsidRPr="00B815B6">
        <w:rPr>
          <w:szCs w:val="24"/>
        </w:rPr>
        <w:t>. MERİH YILDIZ</w:t>
      </w:r>
      <w:r w:rsidR="00494B54" w:rsidRPr="0038611F">
        <w:rPr>
          <w:szCs w:val="24"/>
          <w:lang w:val="tr-TR"/>
        </w:rPr>
        <w:t>) - 2024 öncesi girişliler alabilir.</w:t>
      </w:r>
    </w:p>
    <w:p w14:paraId="203C5E1C" w14:textId="77777777" w:rsidR="00494B54" w:rsidRPr="00983A23" w:rsidRDefault="00494B54" w:rsidP="00983A23">
      <w:pPr>
        <w:jc w:val="both"/>
        <w:rPr>
          <w:szCs w:val="24"/>
        </w:rPr>
      </w:pPr>
    </w:p>
    <w:sectPr w:rsidR="00494B54" w:rsidRPr="00983A23" w:rsidSect="00A97971"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4C7E7D"/>
    <w:multiLevelType w:val="hybridMultilevel"/>
    <w:tmpl w:val="2956319A"/>
    <w:lvl w:ilvl="0" w:tplc="60004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D21F9"/>
    <w:multiLevelType w:val="hybridMultilevel"/>
    <w:tmpl w:val="E9B8FAD0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50285F87"/>
    <w:multiLevelType w:val="hybridMultilevel"/>
    <w:tmpl w:val="EC7E54D2"/>
    <w:lvl w:ilvl="0" w:tplc="60004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ED6B8B"/>
    <w:multiLevelType w:val="hybridMultilevel"/>
    <w:tmpl w:val="53508C8C"/>
    <w:lvl w:ilvl="0" w:tplc="5A3AF3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483575"/>
    <w:multiLevelType w:val="hybridMultilevel"/>
    <w:tmpl w:val="EEF02B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E2310B"/>
    <w:multiLevelType w:val="hybridMultilevel"/>
    <w:tmpl w:val="622A6F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6441165">
    <w:abstractNumId w:val="5"/>
  </w:num>
  <w:num w:numId="2" w16cid:durableId="1323198571">
    <w:abstractNumId w:val="3"/>
  </w:num>
  <w:num w:numId="3" w16cid:durableId="1638292269">
    <w:abstractNumId w:val="0"/>
  </w:num>
  <w:num w:numId="4" w16cid:durableId="2019185713">
    <w:abstractNumId w:val="2"/>
  </w:num>
  <w:num w:numId="5" w16cid:durableId="652834645">
    <w:abstractNumId w:val="1"/>
  </w:num>
  <w:num w:numId="6" w16cid:durableId="6212331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wMDG2NLK0MLUwMTBS0lEKTi0uzszPAykwrQUAha9DwSwAAAA="/>
  </w:docVars>
  <w:rsids>
    <w:rsidRoot w:val="006968BC"/>
    <w:rsid w:val="00025A33"/>
    <w:rsid w:val="0003035C"/>
    <w:rsid w:val="000304E7"/>
    <w:rsid w:val="00043025"/>
    <w:rsid w:val="0004413D"/>
    <w:rsid w:val="00054540"/>
    <w:rsid w:val="00065565"/>
    <w:rsid w:val="00092BD5"/>
    <w:rsid w:val="000E0343"/>
    <w:rsid w:val="00103922"/>
    <w:rsid w:val="00111B54"/>
    <w:rsid w:val="0014653C"/>
    <w:rsid w:val="00173327"/>
    <w:rsid w:val="0017721A"/>
    <w:rsid w:val="00192208"/>
    <w:rsid w:val="00194C09"/>
    <w:rsid w:val="00196B31"/>
    <w:rsid w:val="001A1825"/>
    <w:rsid w:val="001A1ABC"/>
    <w:rsid w:val="001A2679"/>
    <w:rsid w:val="001B7836"/>
    <w:rsid w:val="001E3B47"/>
    <w:rsid w:val="001F5611"/>
    <w:rsid w:val="002001D7"/>
    <w:rsid w:val="002034DE"/>
    <w:rsid w:val="00217126"/>
    <w:rsid w:val="00220EF9"/>
    <w:rsid w:val="00256AFF"/>
    <w:rsid w:val="002A741B"/>
    <w:rsid w:val="002B3BC2"/>
    <w:rsid w:val="002B577A"/>
    <w:rsid w:val="002C3A20"/>
    <w:rsid w:val="002D2678"/>
    <w:rsid w:val="002D7AD1"/>
    <w:rsid w:val="002F1217"/>
    <w:rsid w:val="0031620C"/>
    <w:rsid w:val="00326C0F"/>
    <w:rsid w:val="00332261"/>
    <w:rsid w:val="00341D31"/>
    <w:rsid w:val="00342818"/>
    <w:rsid w:val="00374337"/>
    <w:rsid w:val="00376951"/>
    <w:rsid w:val="00385068"/>
    <w:rsid w:val="0038611F"/>
    <w:rsid w:val="003903F8"/>
    <w:rsid w:val="003945B7"/>
    <w:rsid w:val="003B1B79"/>
    <w:rsid w:val="003D396F"/>
    <w:rsid w:val="003E2E7B"/>
    <w:rsid w:val="003E42BB"/>
    <w:rsid w:val="003F638E"/>
    <w:rsid w:val="00403EE7"/>
    <w:rsid w:val="00405A08"/>
    <w:rsid w:val="00424F47"/>
    <w:rsid w:val="00430B8D"/>
    <w:rsid w:val="004329E0"/>
    <w:rsid w:val="00480201"/>
    <w:rsid w:val="00494B54"/>
    <w:rsid w:val="00497BCF"/>
    <w:rsid w:val="004C44B3"/>
    <w:rsid w:val="004C5437"/>
    <w:rsid w:val="004D11AA"/>
    <w:rsid w:val="004E1100"/>
    <w:rsid w:val="00500D5D"/>
    <w:rsid w:val="00517F82"/>
    <w:rsid w:val="005206D0"/>
    <w:rsid w:val="00525C99"/>
    <w:rsid w:val="00527D6C"/>
    <w:rsid w:val="005358E3"/>
    <w:rsid w:val="005552E4"/>
    <w:rsid w:val="00556A96"/>
    <w:rsid w:val="00573974"/>
    <w:rsid w:val="005A57AA"/>
    <w:rsid w:val="005B2CF5"/>
    <w:rsid w:val="005B6369"/>
    <w:rsid w:val="005C48E9"/>
    <w:rsid w:val="005F140C"/>
    <w:rsid w:val="005F1F1C"/>
    <w:rsid w:val="00632EDC"/>
    <w:rsid w:val="00665C9E"/>
    <w:rsid w:val="00670FD7"/>
    <w:rsid w:val="00673BAB"/>
    <w:rsid w:val="00682755"/>
    <w:rsid w:val="006968BC"/>
    <w:rsid w:val="006B04ED"/>
    <w:rsid w:val="006B10A1"/>
    <w:rsid w:val="006E54DB"/>
    <w:rsid w:val="006E67E4"/>
    <w:rsid w:val="006F7F63"/>
    <w:rsid w:val="00716ABA"/>
    <w:rsid w:val="00736DA9"/>
    <w:rsid w:val="00741562"/>
    <w:rsid w:val="0074156A"/>
    <w:rsid w:val="00744062"/>
    <w:rsid w:val="0079583C"/>
    <w:rsid w:val="007C42FB"/>
    <w:rsid w:val="00804AF0"/>
    <w:rsid w:val="00812B81"/>
    <w:rsid w:val="00821BB9"/>
    <w:rsid w:val="00847B50"/>
    <w:rsid w:val="0085523D"/>
    <w:rsid w:val="00881616"/>
    <w:rsid w:val="008A1705"/>
    <w:rsid w:val="008A6C28"/>
    <w:rsid w:val="008A7AE0"/>
    <w:rsid w:val="008C6867"/>
    <w:rsid w:val="008E6EE0"/>
    <w:rsid w:val="008E7D7D"/>
    <w:rsid w:val="008F02B7"/>
    <w:rsid w:val="00906806"/>
    <w:rsid w:val="00947EC6"/>
    <w:rsid w:val="00955515"/>
    <w:rsid w:val="00977457"/>
    <w:rsid w:val="00983A23"/>
    <w:rsid w:val="009939A7"/>
    <w:rsid w:val="009B16BC"/>
    <w:rsid w:val="009C3B8C"/>
    <w:rsid w:val="009E1747"/>
    <w:rsid w:val="00A03E3D"/>
    <w:rsid w:val="00A1607B"/>
    <w:rsid w:val="00A2070C"/>
    <w:rsid w:val="00A43600"/>
    <w:rsid w:val="00A442C9"/>
    <w:rsid w:val="00A56ACE"/>
    <w:rsid w:val="00A60DCC"/>
    <w:rsid w:val="00A844D6"/>
    <w:rsid w:val="00A85CF7"/>
    <w:rsid w:val="00A92319"/>
    <w:rsid w:val="00A93C3C"/>
    <w:rsid w:val="00A974DF"/>
    <w:rsid w:val="00A97971"/>
    <w:rsid w:val="00AA6B41"/>
    <w:rsid w:val="00AC51B3"/>
    <w:rsid w:val="00AD300D"/>
    <w:rsid w:val="00AF5061"/>
    <w:rsid w:val="00B02535"/>
    <w:rsid w:val="00B1595D"/>
    <w:rsid w:val="00B44809"/>
    <w:rsid w:val="00B774BB"/>
    <w:rsid w:val="00B815B6"/>
    <w:rsid w:val="00B82631"/>
    <w:rsid w:val="00B829DC"/>
    <w:rsid w:val="00B91B23"/>
    <w:rsid w:val="00BA098B"/>
    <w:rsid w:val="00BA152A"/>
    <w:rsid w:val="00BB0C26"/>
    <w:rsid w:val="00BD414C"/>
    <w:rsid w:val="00C03092"/>
    <w:rsid w:val="00C121A2"/>
    <w:rsid w:val="00C1462B"/>
    <w:rsid w:val="00C23B3C"/>
    <w:rsid w:val="00C27F9D"/>
    <w:rsid w:val="00C43085"/>
    <w:rsid w:val="00C543B0"/>
    <w:rsid w:val="00C5583F"/>
    <w:rsid w:val="00C60CAD"/>
    <w:rsid w:val="00C6614B"/>
    <w:rsid w:val="00C706A1"/>
    <w:rsid w:val="00C83631"/>
    <w:rsid w:val="00C83A01"/>
    <w:rsid w:val="00C91A0D"/>
    <w:rsid w:val="00CC5666"/>
    <w:rsid w:val="00CF10D7"/>
    <w:rsid w:val="00D06CFC"/>
    <w:rsid w:val="00D323FB"/>
    <w:rsid w:val="00D3684E"/>
    <w:rsid w:val="00D37772"/>
    <w:rsid w:val="00D40CD4"/>
    <w:rsid w:val="00D55D26"/>
    <w:rsid w:val="00D64350"/>
    <w:rsid w:val="00D933BA"/>
    <w:rsid w:val="00D9701F"/>
    <w:rsid w:val="00DB63C2"/>
    <w:rsid w:val="00DF719C"/>
    <w:rsid w:val="00E01110"/>
    <w:rsid w:val="00E073A2"/>
    <w:rsid w:val="00E11F18"/>
    <w:rsid w:val="00E348EC"/>
    <w:rsid w:val="00E3522A"/>
    <w:rsid w:val="00E40971"/>
    <w:rsid w:val="00E52DEE"/>
    <w:rsid w:val="00E80581"/>
    <w:rsid w:val="00E86EC7"/>
    <w:rsid w:val="00E87986"/>
    <w:rsid w:val="00E90332"/>
    <w:rsid w:val="00E955CE"/>
    <w:rsid w:val="00EB5C80"/>
    <w:rsid w:val="00ED06D5"/>
    <w:rsid w:val="00EF2C04"/>
    <w:rsid w:val="00F13B17"/>
    <w:rsid w:val="00F1509F"/>
    <w:rsid w:val="00F228C6"/>
    <w:rsid w:val="00F30989"/>
    <w:rsid w:val="00F75CE5"/>
    <w:rsid w:val="00F83F3B"/>
    <w:rsid w:val="00FC40DA"/>
    <w:rsid w:val="00FD2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39453B"/>
  <w15:chartTrackingRefBased/>
  <w15:docId w15:val="{E4FA0A37-FF91-42BA-92E4-378FDDD4D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8B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styleId="Balk4">
    <w:name w:val="heading 4"/>
    <w:basedOn w:val="Normal"/>
    <w:next w:val="Normal"/>
    <w:link w:val="Balk4Char"/>
    <w:unhideWhenUsed/>
    <w:qFormat/>
    <w:rsid w:val="006968BC"/>
    <w:pPr>
      <w:keepNext/>
      <w:spacing w:before="120" w:after="120"/>
      <w:jc w:val="center"/>
      <w:outlineLvl w:val="3"/>
    </w:pPr>
    <w:rPr>
      <w:b/>
      <w:sz w:val="1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rsid w:val="006968BC"/>
    <w:rPr>
      <w:rFonts w:ascii="Times New Roman" w:eastAsia="Times New Roman" w:hAnsi="Times New Roman" w:cs="Times New Roman"/>
      <w:b/>
      <w:sz w:val="14"/>
      <w:szCs w:val="20"/>
      <w:lang w:val="en-US" w:eastAsia="tr-TR"/>
    </w:rPr>
  </w:style>
  <w:style w:type="character" w:styleId="Kpr">
    <w:name w:val="Hyperlink"/>
    <w:basedOn w:val="VarsaylanParagrafYazTipi"/>
    <w:uiPriority w:val="99"/>
    <w:semiHidden/>
    <w:unhideWhenUsed/>
    <w:rsid w:val="00C121A2"/>
    <w:rPr>
      <w:color w:val="0000FF"/>
      <w:u w:val="single"/>
    </w:rPr>
  </w:style>
  <w:style w:type="paragraph" w:styleId="AralkYok">
    <w:name w:val="No Spacing"/>
    <w:uiPriority w:val="1"/>
    <w:qFormat/>
    <w:rsid w:val="000545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F121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F1217"/>
    <w:rPr>
      <w:rFonts w:ascii="Segoe UI" w:eastAsia="Times New Roman" w:hAnsi="Segoe UI" w:cs="Segoe UI"/>
      <w:sz w:val="18"/>
      <w:szCs w:val="18"/>
      <w:lang w:val="en-US" w:eastAsia="tr-TR"/>
    </w:rPr>
  </w:style>
  <w:style w:type="paragraph" w:styleId="ListeParagraf">
    <w:name w:val="List Paragraph"/>
    <w:basedOn w:val="Normal"/>
    <w:uiPriority w:val="34"/>
    <w:qFormat/>
    <w:rsid w:val="00E87986"/>
    <w:pPr>
      <w:ind w:left="720"/>
      <w:contextualSpacing/>
    </w:pPr>
  </w:style>
  <w:style w:type="table" w:styleId="TabloKlavuzu">
    <w:name w:val="Table Grid"/>
    <w:basedOn w:val="NormalTablo"/>
    <w:uiPriority w:val="39"/>
    <w:rsid w:val="00B815B6"/>
    <w:pPr>
      <w:spacing w:after="0" w:line="240" w:lineRule="auto"/>
    </w:pPr>
    <w:rPr>
      <w:kern w:val="2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7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F84D62-1BA3-4809-AFAC-A5C6380DA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tr</cp:lastModifiedBy>
  <cp:revision>7</cp:revision>
  <cp:lastPrinted>2023-08-16T06:20:00Z</cp:lastPrinted>
  <dcterms:created xsi:type="dcterms:W3CDTF">2026-01-22T07:35:00Z</dcterms:created>
  <dcterms:modified xsi:type="dcterms:W3CDTF">2026-02-02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487d27-1d5d-4a04-800a-d1c6e762a09c</vt:lpwstr>
  </property>
</Properties>
</file>